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6F980D" w14:textId="77777777" w:rsidR="0086586C" w:rsidRDefault="0086586C" w:rsidP="0086586C">
      <w:pPr>
        <w:widowControl/>
        <w:wordWrap/>
        <w:autoSpaceDE/>
        <w:autoSpaceDN/>
        <w:spacing w:after="0" w:line="240" w:lineRule="auto"/>
        <w:jc w:val="center"/>
        <w:rPr>
          <w:rFonts w:ascii="굴림" w:eastAsia="굴림" w:hAnsi="굴림" w:cs="굴림"/>
          <w:kern w:val="0"/>
          <w:sz w:val="24"/>
          <w:szCs w:val="24"/>
        </w:rPr>
      </w:pPr>
      <w:r w:rsidRPr="0086586C">
        <w:rPr>
          <w:rFonts w:ascii="HY견고딕" w:eastAsia="HY견고딕" w:hAnsi="굴림" w:cs="굴림" w:hint="eastAsia"/>
          <w:b/>
          <w:bCs/>
          <w:kern w:val="0"/>
          <w:sz w:val="32"/>
          <w:szCs w:val="32"/>
        </w:rPr>
        <w:t>Human Performance Lab 학부연구조교 지원신청서</w:t>
      </w:r>
      <w:r w:rsidRPr="0086586C">
        <w:rPr>
          <w:rFonts w:ascii="굴림" w:eastAsia="굴림" w:hAnsi="굴림" w:cs="굴림"/>
          <w:kern w:val="0"/>
          <w:sz w:val="24"/>
          <w:szCs w:val="24"/>
        </w:rPr>
        <w:br/>
      </w:r>
      <w:r w:rsidRPr="0086586C">
        <w:rPr>
          <w:rFonts w:ascii="한컴돋움" w:eastAsia="한컴돋움" w:hAnsi="굴림" w:cs="굴림" w:hint="eastAsia"/>
          <w:b/>
          <w:bCs/>
          <w:color w:val="4B87CB"/>
          <w:kern w:val="0"/>
          <w:sz w:val="24"/>
          <w:szCs w:val="24"/>
        </w:rPr>
        <w:t>(분량제한 없음)</w:t>
      </w:r>
    </w:p>
    <w:p w14:paraId="5B28EDA2" w14:textId="77777777" w:rsidR="0086586C" w:rsidRPr="0086586C" w:rsidRDefault="0086586C" w:rsidP="0086586C">
      <w:pPr>
        <w:widowControl/>
        <w:wordWrap/>
        <w:autoSpaceDE/>
        <w:autoSpaceDN/>
        <w:spacing w:after="0" w:line="240" w:lineRule="auto"/>
        <w:jc w:val="center"/>
        <w:rPr>
          <w:rFonts w:ascii="굴림" w:eastAsia="굴림" w:hAnsi="굴림" w:cs="굴림"/>
          <w:kern w:val="0"/>
          <w:sz w:val="24"/>
          <w:szCs w:val="24"/>
        </w:rPr>
      </w:pPr>
    </w:p>
    <w:tbl>
      <w:tblPr>
        <w:tblOverlap w:val="never"/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29"/>
        <w:gridCol w:w="1199"/>
        <w:gridCol w:w="679"/>
        <w:gridCol w:w="803"/>
        <w:gridCol w:w="339"/>
        <w:gridCol w:w="803"/>
        <w:gridCol w:w="509"/>
        <w:gridCol w:w="690"/>
        <w:gridCol w:w="1085"/>
        <w:gridCol w:w="1255"/>
      </w:tblGrid>
      <w:tr w:rsidR="0086586C" w:rsidRPr="0086586C" w14:paraId="45B58051" w14:textId="77777777" w:rsidTr="0086586C">
        <w:trPr>
          <w:trHeight w:val="455"/>
          <w:jc w:val="center"/>
        </w:trPr>
        <w:tc>
          <w:tcPr>
            <w:tcW w:w="10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C31418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프로필</w:t>
            </w:r>
          </w:p>
        </w:tc>
        <w:tc>
          <w:tcPr>
            <w:tcW w:w="1199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8ACDF65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이름</w:t>
            </w:r>
          </w:p>
        </w:tc>
        <w:tc>
          <w:tcPr>
            <w:tcW w:w="148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B02F45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14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B658958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proofErr w:type="spellStart"/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본전공</w:t>
            </w:r>
            <w:proofErr w:type="spellEnd"/>
          </w:p>
        </w:tc>
        <w:tc>
          <w:tcPr>
            <w:tcW w:w="1199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152F4F3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085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68BCB0B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이중전공</w:t>
            </w:r>
          </w:p>
        </w:tc>
        <w:tc>
          <w:tcPr>
            <w:tcW w:w="1255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BF94AC1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22DC69E7" w14:textId="77777777" w:rsidTr="0086586C">
        <w:trPr>
          <w:trHeight w:val="455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5F0871B9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1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1FFBF4A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성별</w:t>
            </w:r>
          </w:p>
        </w:tc>
        <w:tc>
          <w:tcPr>
            <w:tcW w:w="148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B5A681B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6588EB4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학번</w:t>
            </w:r>
          </w:p>
        </w:tc>
        <w:tc>
          <w:tcPr>
            <w:tcW w:w="119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E676063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0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EE99D5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학기</w:t>
            </w:r>
          </w:p>
        </w:tc>
        <w:tc>
          <w:tcPr>
            <w:tcW w:w="1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346EC1A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5737F8A2" w14:textId="77777777" w:rsidTr="0086586C">
        <w:trPr>
          <w:trHeight w:val="455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7CD78F31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199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49D478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전화번호</w:t>
            </w:r>
          </w:p>
        </w:tc>
        <w:tc>
          <w:tcPr>
            <w:tcW w:w="1482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0CEFD0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FCF06A3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이메일</w:t>
            </w:r>
          </w:p>
        </w:tc>
        <w:tc>
          <w:tcPr>
            <w:tcW w:w="3539" w:type="dxa"/>
            <w:gridSpan w:val="4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43E5B0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50F1BE83" w14:textId="77777777" w:rsidTr="0086586C">
        <w:trPr>
          <w:trHeight w:val="256"/>
          <w:jc w:val="center"/>
        </w:trPr>
        <w:tc>
          <w:tcPr>
            <w:tcW w:w="8391" w:type="dxa"/>
            <w:gridSpan w:val="10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94A42C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</w:tr>
      <w:tr w:rsidR="0086586C" w:rsidRPr="0086586C" w14:paraId="7313F272" w14:textId="77777777" w:rsidTr="0086586C">
        <w:trPr>
          <w:trHeight w:val="355"/>
          <w:jc w:val="center"/>
        </w:trPr>
        <w:tc>
          <w:tcPr>
            <w:tcW w:w="10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5269416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관련수업</w:t>
            </w:r>
          </w:p>
          <w:p w14:paraId="140BEA6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수강경험</w:t>
            </w:r>
          </w:p>
        </w:tc>
        <w:tc>
          <w:tcPr>
            <w:tcW w:w="1878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82D6105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과목명</w:t>
            </w:r>
          </w:p>
        </w:tc>
        <w:tc>
          <w:tcPr>
            <w:tcW w:w="114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FEFB53C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교수</w:t>
            </w:r>
          </w:p>
        </w:tc>
        <w:tc>
          <w:tcPr>
            <w:tcW w:w="131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A08B66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수강시기</w:t>
            </w:r>
          </w:p>
        </w:tc>
        <w:tc>
          <w:tcPr>
            <w:tcW w:w="3030" w:type="dxa"/>
            <w:gridSpan w:val="3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B49A38C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흥미로웠던 점</w:t>
            </w:r>
          </w:p>
        </w:tc>
      </w:tr>
      <w:tr w:rsidR="0086586C" w:rsidRPr="0086586C" w14:paraId="6A9B5FFC" w14:textId="77777777" w:rsidTr="0086586C">
        <w:trPr>
          <w:trHeight w:val="504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5F48EF48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C107E57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FCB99A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1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0D1C75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3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ADA7A87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288CA61C" w14:textId="77777777" w:rsidTr="0086586C">
        <w:trPr>
          <w:trHeight w:val="504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65BE49AB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01D2061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86FFB5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1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B0AD54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3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9A420D6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7CBFFD23" w14:textId="77777777" w:rsidTr="0086586C">
        <w:trPr>
          <w:trHeight w:val="504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36CD3718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9C77306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394AF2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1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A11573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3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64CD623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5B78C7D3" w14:textId="77777777" w:rsidTr="0086586C">
        <w:trPr>
          <w:trHeight w:val="293"/>
          <w:jc w:val="center"/>
        </w:trPr>
        <w:tc>
          <w:tcPr>
            <w:tcW w:w="10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C5F34C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연구관련</w:t>
            </w:r>
          </w:p>
          <w:p w14:paraId="1B799DE0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경험</w:t>
            </w:r>
          </w:p>
        </w:tc>
        <w:tc>
          <w:tcPr>
            <w:tcW w:w="7362" w:type="dxa"/>
            <w:gridSpan w:val="9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3AA6887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실험 실시, 프로그래밍 능력, 통계, 실습경험 등</w:t>
            </w:r>
          </w:p>
        </w:tc>
      </w:tr>
      <w:tr w:rsidR="0086586C" w:rsidRPr="0086586C" w14:paraId="65932A84" w14:textId="77777777" w:rsidTr="0086586C">
        <w:trPr>
          <w:trHeight w:val="431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4396E01D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FEFE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E20990C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 w:val="18"/>
                <w:szCs w:val="18"/>
              </w:rPr>
            </w:pPr>
            <w:proofErr w:type="spellStart"/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 w:val="18"/>
                <w:szCs w:val="18"/>
              </w:rPr>
              <w:t>활동명</w:t>
            </w:r>
            <w:proofErr w:type="spellEnd"/>
          </w:p>
        </w:tc>
        <w:tc>
          <w:tcPr>
            <w:tcW w:w="5484" w:type="dxa"/>
            <w:gridSpan w:val="7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EFEFE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39C130A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 w:val="18"/>
                <w:szCs w:val="18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 w:val="18"/>
                <w:szCs w:val="18"/>
              </w:rPr>
              <w:t>내 용</w:t>
            </w:r>
          </w:p>
        </w:tc>
      </w:tr>
      <w:tr w:rsidR="0086586C" w:rsidRPr="0086586C" w14:paraId="65CF3A8D" w14:textId="77777777" w:rsidTr="0086586C">
        <w:trPr>
          <w:trHeight w:val="1292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59D2F985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7362" w:type="dxa"/>
            <w:gridSpan w:val="9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DBB4EEB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86586C" w:rsidRPr="0086586C" w14:paraId="383AED70" w14:textId="77777777" w:rsidTr="0086586C">
        <w:trPr>
          <w:trHeight w:val="256"/>
          <w:jc w:val="center"/>
        </w:trPr>
        <w:tc>
          <w:tcPr>
            <w:tcW w:w="8391" w:type="dxa"/>
            <w:gridSpan w:val="10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A06215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</w:tr>
      <w:tr w:rsidR="0086586C" w:rsidRPr="0086586C" w14:paraId="3CCA65C2" w14:textId="77777777" w:rsidTr="0086586C">
        <w:trPr>
          <w:trHeight w:val="2705"/>
          <w:jc w:val="center"/>
        </w:trPr>
        <w:tc>
          <w:tcPr>
            <w:tcW w:w="10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7B3B6C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자기소개</w:t>
            </w:r>
          </w:p>
        </w:tc>
        <w:tc>
          <w:tcPr>
            <w:tcW w:w="7362" w:type="dxa"/>
            <w:gridSpan w:val="9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478E3DD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</w:tr>
      <w:tr w:rsidR="0086586C" w:rsidRPr="0086586C" w14:paraId="354EB8AB" w14:textId="77777777" w:rsidTr="0086586C">
        <w:trPr>
          <w:trHeight w:val="292"/>
          <w:jc w:val="center"/>
        </w:trPr>
        <w:tc>
          <w:tcPr>
            <w:tcW w:w="8391" w:type="dxa"/>
            <w:gridSpan w:val="10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BAEA077" w14:textId="77777777" w:rsidR="0086586C" w:rsidRPr="0086586C" w:rsidRDefault="0086586C" w:rsidP="0086586C">
            <w:pPr>
              <w:wordWrap/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</w:tr>
      <w:tr w:rsidR="0086586C" w:rsidRPr="0086586C" w14:paraId="1C31AA54" w14:textId="77777777" w:rsidTr="0086586C">
        <w:trPr>
          <w:trHeight w:val="2770"/>
          <w:jc w:val="center"/>
        </w:trPr>
        <w:tc>
          <w:tcPr>
            <w:tcW w:w="10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80F3DE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지원동기</w:t>
            </w:r>
          </w:p>
        </w:tc>
        <w:tc>
          <w:tcPr>
            <w:tcW w:w="7362" w:type="dxa"/>
            <w:gridSpan w:val="9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BC5BEB2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</w:tr>
    </w:tbl>
    <w:p w14:paraId="38600F24" w14:textId="1E71DB1E" w:rsidR="00397E0C" w:rsidRPr="0086586C" w:rsidRDefault="008B6EE8" w:rsidP="0086586C">
      <w:pPr>
        <w:jc w:val="center"/>
      </w:pPr>
      <w:r>
        <w:rPr>
          <w:rFonts w:ascii="한컴돋움" w:eastAsia="한컴돋움" w:hAnsi="굴림" w:cs="굴림" w:hint="eastAsia"/>
          <w:b/>
          <w:bCs/>
          <w:color w:val="000000"/>
          <w:kern w:val="0"/>
          <w:sz w:val="30"/>
          <w:szCs w:val="30"/>
        </w:rPr>
        <w:lastRenderedPageBreak/>
        <w:t>j</w:t>
      </w:r>
      <w:r>
        <w:rPr>
          <w:rFonts w:ascii="한컴돋움" w:eastAsia="한컴돋움" w:hAnsi="굴림" w:cs="굴림"/>
          <w:b/>
          <w:bCs/>
          <w:color w:val="000000"/>
          <w:kern w:val="0"/>
          <w:sz w:val="30"/>
          <w:szCs w:val="30"/>
        </w:rPr>
        <w:t>s.yoon.psych@gmail.com</w:t>
      </w:r>
      <w:bookmarkStart w:id="0" w:name="_GoBack"/>
      <w:bookmarkEnd w:id="0"/>
      <w:r w:rsidR="0086586C" w:rsidRPr="0086586C">
        <w:rPr>
          <w:rFonts w:ascii="한컴돋움" w:eastAsia="한컴돋움" w:hAnsi="굴림" w:cs="굴림" w:hint="eastAsia"/>
          <w:b/>
          <w:bCs/>
          <w:color w:val="000000"/>
          <w:kern w:val="0"/>
          <w:sz w:val="30"/>
          <w:szCs w:val="30"/>
        </w:rPr>
        <w:t>으로 보내주세요</w:t>
      </w:r>
    </w:p>
    <w:sectPr w:rsidR="00397E0C" w:rsidRPr="0086586C" w:rsidSect="005A3085">
      <w:pgSz w:w="11906" w:h="16838"/>
      <w:pgMar w:top="1440" w:right="1077" w:bottom="1440" w:left="1077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1353CE" w14:textId="77777777" w:rsidR="004D2B21" w:rsidRDefault="004D2B21" w:rsidP="00EA18AC">
      <w:pPr>
        <w:spacing w:after="0" w:line="240" w:lineRule="auto"/>
      </w:pPr>
      <w:r>
        <w:separator/>
      </w:r>
    </w:p>
  </w:endnote>
  <w:endnote w:type="continuationSeparator" w:id="0">
    <w:p w14:paraId="1CDCA9BA" w14:textId="77777777" w:rsidR="004D2B21" w:rsidRDefault="004D2B21" w:rsidP="00EA1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altName w:val="Arial Unicode MS"/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한컴돋움">
    <w:altName w:val="바탕"/>
    <w:charset w:val="81"/>
    <w:family w:val="roman"/>
    <w:pitch w:val="variable"/>
    <w:sig w:usb0="00000000" w:usb1="FBDFFFFF" w:usb2="00FFFFFF" w:usb3="00000000" w:csb0="8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38E786" w14:textId="77777777" w:rsidR="004D2B21" w:rsidRDefault="004D2B21" w:rsidP="00EA18AC">
      <w:pPr>
        <w:spacing w:after="0" w:line="240" w:lineRule="auto"/>
      </w:pPr>
      <w:r>
        <w:separator/>
      </w:r>
    </w:p>
  </w:footnote>
  <w:footnote w:type="continuationSeparator" w:id="0">
    <w:p w14:paraId="33AC349A" w14:textId="77777777" w:rsidR="004D2B21" w:rsidRDefault="004D2B21" w:rsidP="00EA18A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sDQzsjC1NDAwNjNS0lEKTi0uzszPAykwrAUAwb1GQSwAAAA="/>
  </w:docVars>
  <w:rsids>
    <w:rsidRoot w:val="0086586C"/>
    <w:rsid w:val="00157516"/>
    <w:rsid w:val="00221612"/>
    <w:rsid w:val="00252901"/>
    <w:rsid w:val="00347587"/>
    <w:rsid w:val="00385F34"/>
    <w:rsid w:val="00397E0C"/>
    <w:rsid w:val="00413E08"/>
    <w:rsid w:val="00470F83"/>
    <w:rsid w:val="004D2B21"/>
    <w:rsid w:val="005A3085"/>
    <w:rsid w:val="006A6759"/>
    <w:rsid w:val="006E34E3"/>
    <w:rsid w:val="007E2853"/>
    <w:rsid w:val="0086586C"/>
    <w:rsid w:val="008B6EE8"/>
    <w:rsid w:val="00972845"/>
    <w:rsid w:val="00EA18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828F0D9"/>
  <w15:docId w15:val="{3CE277AA-3A3E-4AAC-AE01-937AB472D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5290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86586C"/>
    <w:pPr>
      <w:snapToGrid w:val="0"/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4">
    <w:name w:val="header"/>
    <w:basedOn w:val="a"/>
    <w:link w:val="Char"/>
    <w:uiPriority w:val="99"/>
    <w:semiHidden/>
    <w:unhideWhenUsed/>
    <w:rsid w:val="00EA18A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semiHidden/>
    <w:rsid w:val="00EA18AC"/>
  </w:style>
  <w:style w:type="paragraph" w:styleId="a5">
    <w:name w:val="footer"/>
    <w:basedOn w:val="a"/>
    <w:link w:val="Char0"/>
    <w:uiPriority w:val="99"/>
    <w:semiHidden/>
    <w:unhideWhenUsed/>
    <w:rsid w:val="00EA18A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semiHidden/>
    <w:rsid w:val="00EA18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7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33F86B3888C6AF44A7D19D0FF328D272" ma:contentTypeVersion="10" ma:contentTypeDescription="새 문서를 만듭니다." ma:contentTypeScope="" ma:versionID="1eaac67fcfe257e5698c99a080da5920">
  <xsd:schema xmlns:xsd="http://www.w3.org/2001/XMLSchema" xmlns:xs="http://www.w3.org/2001/XMLSchema" xmlns:p="http://schemas.microsoft.com/office/2006/metadata/properties" xmlns:ns3="ba3f70cc-971e-4011-8df1-7dc20f1798c1" targetNamespace="http://schemas.microsoft.com/office/2006/metadata/properties" ma:root="true" ma:fieldsID="bcb3978cdf98ecf5e418c8efd54b9ab0" ns3:_="">
    <xsd:import namespace="ba3f70cc-971e-4011-8df1-7dc20f1798c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f70cc-971e-4011-8df1-7dc20f1798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A09B025-58B0-48BE-AB06-74EFC312A50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128C0F-F878-415A-B480-EA09FDCD68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E399BD0-5530-4177-9B5C-A1669A656B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f70cc-971e-4011-8df1-7dc20f1798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6</Words>
  <Characters>208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992eun@gmail.com</dc:creator>
  <cp:lastModifiedBy>윤정선</cp:lastModifiedBy>
  <cp:revision>5</cp:revision>
  <dcterms:created xsi:type="dcterms:W3CDTF">2020-05-25T09:50:00Z</dcterms:created>
  <dcterms:modified xsi:type="dcterms:W3CDTF">2022-06-08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F86B3888C6AF44A7D19D0FF328D272</vt:lpwstr>
  </property>
</Properties>
</file>